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CDAF8" w14:textId="6976B6B4" w:rsidR="0014205F" w:rsidRDefault="0014205F"/>
    <w:p w14:paraId="0A4C1174" w14:textId="23463E7F" w:rsidR="0014205F" w:rsidRDefault="0014205F" w:rsidP="0014205F"/>
    <w:p w14:paraId="58D8602F" w14:textId="7B0C5226" w:rsidR="0014205F" w:rsidRDefault="0014205F" w:rsidP="0014205F">
      <w:r>
        <w:t>Date</w:t>
      </w:r>
    </w:p>
    <w:p w14:paraId="22B86AA0" w14:textId="17DF487B" w:rsidR="0014205F" w:rsidRDefault="0014205F" w:rsidP="0014205F"/>
    <w:p w14:paraId="6BEC4DAE" w14:textId="099E0884" w:rsidR="0014205F" w:rsidRDefault="0014205F" w:rsidP="0014205F">
      <w:pPr>
        <w:spacing w:after="0" w:line="240" w:lineRule="auto"/>
      </w:pPr>
      <w:r>
        <w:t>Company Name</w:t>
      </w:r>
      <w:r w:rsidR="00B01BCB">
        <w:t xml:space="preserve">  </w:t>
      </w:r>
    </w:p>
    <w:p w14:paraId="1FACE250" w14:textId="57ABD888" w:rsidR="0014205F" w:rsidRDefault="0014205F" w:rsidP="0014205F">
      <w:pPr>
        <w:spacing w:after="0" w:line="240" w:lineRule="auto"/>
      </w:pPr>
      <w:r>
        <w:t>Hiring Manager Name [If Known</w:t>
      </w:r>
      <w:r w:rsidR="00067C2A">
        <w:t>]</w:t>
      </w:r>
    </w:p>
    <w:p w14:paraId="6594FC7D" w14:textId="40816FEF" w:rsidR="0014205F" w:rsidRDefault="0014205F" w:rsidP="0014205F">
      <w:pPr>
        <w:spacing w:after="0" w:line="240" w:lineRule="auto"/>
      </w:pPr>
      <w:r>
        <w:t>Address 1</w:t>
      </w:r>
    </w:p>
    <w:p w14:paraId="40AFEDA1" w14:textId="46C7CC8F" w:rsidR="0014205F" w:rsidRDefault="0014205F" w:rsidP="0014205F">
      <w:pPr>
        <w:spacing w:after="0" w:line="240" w:lineRule="auto"/>
      </w:pPr>
      <w:r>
        <w:t>Address 2</w:t>
      </w:r>
    </w:p>
    <w:p w14:paraId="79FF5ADE" w14:textId="7AD917A2" w:rsidR="0014205F" w:rsidRDefault="0014205F" w:rsidP="0014205F">
      <w:pPr>
        <w:spacing w:after="0" w:line="240" w:lineRule="auto"/>
      </w:pPr>
      <w:r>
        <w:t>City, State, Zip</w:t>
      </w:r>
    </w:p>
    <w:p w14:paraId="756C9251" w14:textId="61361FFD" w:rsidR="0014205F" w:rsidRDefault="0014205F" w:rsidP="0014205F">
      <w:pPr>
        <w:spacing w:after="0" w:line="240" w:lineRule="auto"/>
      </w:pPr>
    </w:p>
    <w:p w14:paraId="747622C5" w14:textId="635FE447" w:rsidR="0014205F" w:rsidRDefault="0014205F" w:rsidP="0014205F">
      <w:pPr>
        <w:spacing w:after="0" w:line="240" w:lineRule="auto"/>
      </w:pPr>
      <w:r>
        <w:t xml:space="preserve">Dear </w:t>
      </w:r>
      <w:r w:rsidRPr="00067C2A">
        <w:t>[Hiring Manager Name or Hiring Manager],</w:t>
      </w:r>
    </w:p>
    <w:p w14:paraId="70C558F9" w14:textId="5DF338D9" w:rsidR="0014205F" w:rsidRDefault="0014205F" w:rsidP="0014205F">
      <w:pPr>
        <w:spacing w:after="0" w:line="240" w:lineRule="auto"/>
      </w:pPr>
    </w:p>
    <w:p w14:paraId="56D8C85A" w14:textId="40B6C605" w:rsidR="0014205F" w:rsidRDefault="0014205F" w:rsidP="0014205F">
      <w:pPr>
        <w:spacing w:after="0" w:line="240" w:lineRule="auto"/>
      </w:pPr>
      <w:r>
        <w:t>The first paragraph should contain a self-introduction. You should write who you are, where your expertise lies, where you found the job posting, and why you want to apply for the job.</w:t>
      </w:r>
    </w:p>
    <w:p w14:paraId="3ED779A5" w14:textId="6B6281E2" w:rsidR="0014205F" w:rsidRDefault="0014205F" w:rsidP="0014205F">
      <w:pPr>
        <w:spacing w:after="0" w:line="240" w:lineRule="auto"/>
      </w:pPr>
    </w:p>
    <w:p w14:paraId="3D1DBE3A" w14:textId="254E41E8" w:rsidR="0014205F" w:rsidRDefault="0014205F" w:rsidP="0014205F">
      <w:pPr>
        <w:spacing w:after="0" w:line="240" w:lineRule="auto"/>
      </w:pPr>
      <w:r>
        <w:t>The second paragraph should respond directly to the job description written in the posting. Describe how your previous job experiences, skills, and abilities will allow you to meet the company’s needs. You can include words and phrases from the job posting (try not to use exact language).</w:t>
      </w:r>
    </w:p>
    <w:p w14:paraId="46432252" w14:textId="77777777" w:rsidR="00067C2A" w:rsidRDefault="00067C2A" w:rsidP="0014205F">
      <w:pPr>
        <w:spacing w:after="0" w:line="240" w:lineRule="auto"/>
      </w:pPr>
    </w:p>
    <w:p w14:paraId="444A0198" w14:textId="100CA1B2" w:rsidR="008314C9" w:rsidRDefault="00067C2A" w:rsidP="0014205F">
      <w:pPr>
        <w:pStyle w:val="ListParagraph"/>
        <w:numPr>
          <w:ilvl w:val="0"/>
          <w:numId w:val="1"/>
        </w:numPr>
        <w:spacing w:after="0" w:line="240" w:lineRule="auto"/>
      </w:pPr>
      <w:r w:rsidRPr="00067C2A">
        <w:t xml:space="preserve">[You can </w:t>
      </w:r>
      <w:r w:rsidR="00FE239E">
        <w:t xml:space="preserve">also </w:t>
      </w:r>
      <w:r w:rsidRPr="00067C2A">
        <w:t>include a brief bullet list of your accomplishments from your resume, include those that most match the position.]</w:t>
      </w:r>
    </w:p>
    <w:p w14:paraId="4D39486E" w14:textId="77777777" w:rsidR="00067C2A" w:rsidRDefault="00067C2A" w:rsidP="0014205F">
      <w:pPr>
        <w:pStyle w:val="ListParagraph"/>
        <w:numPr>
          <w:ilvl w:val="0"/>
          <w:numId w:val="1"/>
        </w:numPr>
        <w:spacing w:after="0" w:line="240" w:lineRule="auto"/>
      </w:pPr>
    </w:p>
    <w:p w14:paraId="1DC5CD71" w14:textId="5243607A" w:rsidR="0014205F" w:rsidRDefault="0014205F" w:rsidP="0014205F">
      <w:pPr>
        <w:pStyle w:val="ListParagraph"/>
        <w:numPr>
          <w:ilvl w:val="0"/>
          <w:numId w:val="1"/>
        </w:numPr>
        <w:spacing w:after="0" w:line="240" w:lineRule="auto"/>
      </w:pPr>
    </w:p>
    <w:p w14:paraId="2F714784" w14:textId="27D15CD6" w:rsidR="0014205F" w:rsidRDefault="0014205F" w:rsidP="0014205F">
      <w:pPr>
        <w:spacing w:after="0" w:line="240" w:lineRule="auto"/>
      </w:pPr>
    </w:p>
    <w:p w14:paraId="6C6AEC0B" w14:textId="77777777" w:rsidR="00691266" w:rsidRDefault="00691266" w:rsidP="0014205F">
      <w:pPr>
        <w:spacing w:after="0" w:line="240" w:lineRule="auto"/>
      </w:pPr>
      <w:r>
        <w:t>Final paragraph is called the “call to action” portion of the cover letter. Inform them that you’d love to get interviewed. Give them your contact information. Thank them for taking time to consider you for the position and that you look forward to hearing from them.</w:t>
      </w:r>
    </w:p>
    <w:p w14:paraId="3CF875C7" w14:textId="77777777" w:rsidR="00691266" w:rsidRDefault="00691266" w:rsidP="0014205F">
      <w:pPr>
        <w:spacing w:after="0" w:line="240" w:lineRule="auto"/>
      </w:pPr>
    </w:p>
    <w:p w14:paraId="7938AB84" w14:textId="77777777" w:rsidR="00691266" w:rsidRDefault="00691266" w:rsidP="0014205F">
      <w:pPr>
        <w:spacing w:after="0" w:line="240" w:lineRule="auto"/>
      </w:pPr>
      <w:r>
        <w:t>Sincerely,</w:t>
      </w:r>
    </w:p>
    <w:p w14:paraId="6DC76B7F" w14:textId="77777777" w:rsidR="00691266" w:rsidRDefault="00691266" w:rsidP="0014205F">
      <w:pPr>
        <w:spacing w:after="0" w:line="240" w:lineRule="auto"/>
      </w:pPr>
    </w:p>
    <w:p w14:paraId="25E334F7" w14:textId="225CDDB7" w:rsidR="0014205F" w:rsidRPr="0014205F" w:rsidRDefault="00691266" w:rsidP="0014205F">
      <w:pPr>
        <w:spacing w:after="0" w:line="240" w:lineRule="auto"/>
      </w:pPr>
      <w:r>
        <w:t xml:space="preserve">Your Name </w:t>
      </w:r>
    </w:p>
    <w:sectPr w:rsidR="0014205F" w:rsidRPr="001420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118E8" w14:textId="77777777" w:rsidR="0014205F" w:rsidRDefault="0014205F" w:rsidP="0014205F">
      <w:pPr>
        <w:spacing w:after="0" w:line="240" w:lineRule="auto"/>
      </w:pPr>
      <w:r>
        <w:separator/>
      </w:r>
    </w:p>
  </w:endnote>
  <w:endnote w:type="continuationSeparator" w:id="0">
    <w:p w14:paraId="3A4E9F00" w14:textId="77777777" w:rsidR="0014205F" w:rsidRDefault="0014205F" w:rsidP="0014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BFF5E" w14:textId="77777777" w:rsidR="0014205F" w:rsidRDefault="0014205F" w:rsidP="0014205F">
      <w:pPr>
        <w:spacing w:after="0" w:line="240" w:lineRule="auto"/>
      </w:pPr>
      <w:r>
        <w:separator/>
      </w:r>
    </w:p>
  </w:footnote>
  <w:footnote w:type="continuationSeparator" w:id="0">
    <w:p w14:paraId="563368D8" w14:textId="77777777" w:rsidR="0014205F" w:rsidRDefault="0014205F" w:rsidP="00142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FFD92" w14:textId="5421FBA3" w:rsidR="0014205F" w:rsidRDefault="0014205F" w:rsidP="0014205F">
    <w:pPr>
      <w:pStyle w:val="Header"/>
      <w:jc w:val="center"/>
    </w:pPr>
    <w:r>
      <w:t>First Name Last Name</w:t>
    </w:r>
  </w:p>
  <w:p w14:paraId="36BF6F03" w14:textId="3D866FAB" w:rsidR="0014205F" w:rsidRDefault="0014205F" w:rsidP="0014205F">
    <w:pPr>
      <w:pStyle w:val="Header"/>
      <w:jc w:val="center"/>
    </w:pPr>
    <w:r>
      <w:t>City, State | (123) 444-5656 | yourname@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3E62E0"/>
    <w:multiLevelType w:val="hybridMultilevel"/>
    <w:tmpl w:val="F2F67A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DIzMLOwNDA3NzdU0lEKTi0uzszPAykwrAUA+5oERSwAAAA="/>
  </w:docVars>
  <w:rsids>
    <w:rsidRoot w:val="0014205F"/>
    <w:rsid w:val="00067C2A"/>
    <w:rsid w:val="0014205F"/>
    <w:rsid w:val="003A3796"/>
    <w:rsid w:val="00691266"/>
    <w:rsid w:val="00727D03"/>
    <w:rsid w:val="008314C9"/>
    <w:rsid w:val="008C0B8D"/>
    <w:rsid w:val="00B01BCB"/>
    <w:rsid w:val="00FE2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AA12B"/>
  <w15:chartTrackingRefBased/>
  <w15:docId w15:val="{50B0358E-DCED-4FC3-B3D8-9AB827A9D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2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05F"/>
  </w:style>
  <w:style w:type="paragraph" w:styleId="Footer">
    <w:name w:val="footer"/>
    <w:basedOn w:val="Normal"/>
    <w:link w:val="FooterChar"/>
    <w:uiPriority w:val="99"/>
    <w:unhideWhenUsed/>
    <w:rsid w:val="00142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05F"/>
  </w:style>
  <w:style w:type="paragraph" w:styleId="ListParagraph">
    <w:name w:val="List Paragraph"/>
    <w:basedOn w:val="Normal"/>
    <w:uiPriority w:val="34"/>
    <w:qFormat/>
    <w:rsid w:val="001420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5</Words>
  <Characters>885</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Jeff Wilder</dc:creator>
  <cp:keywords/>
  <dc:description/>
  <cp:lastModifiedBy>Ann Kline</cp:lastModifiedBy>
  <cp:revision>2</cp:revision>
  <dcterms:created xsi:type="dcterms:W3CDTF">2021-03-10T23:34:00Z</dcterms:created>
  <dcterms:modified xsi:type="dcterms:W3CDTF">2021-03-10T23:34:00Z</dcterms:modified>
</cp:coreProperties>
</file>